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B5504" w:rsidRDefault="006B5504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C64C39F" wp14:editId="60B161AF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1711325" cy="1543050"/>
            <wp:effectExtent l="0" t="0" r="317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1325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B5504" w:rsidRDefault="006B5504">
      <w:pPr>
        <w:rPr>
          <w:noProof/>
        </w:rPr>
      </w:pPr>
    </w:p>
    <w:p w:rsidR="006B5504" w:rsidRDefault="006B5504">
      <w:pPr>
        <w:rPr>
          <w:noProof/>
        </w:rPr>
      </w:pPr>
    </w:p>
    <w:p w:rsidR="006B5504" w:rsidRDefault="006B5504">
      <w:pPr>
        <w:rPr>
          <w:noProof/>
        </w:rPr>
      </w:pPr>
    </w:p>
    <w:p w:rsidR="006B5504" w:rsidRDefault="006B5504">
      <w:pPr>
        <w:rPr>
          <w:noProof/>
        </w:rPr>
      </w:pPr>
    </w:p>
    <w:p w:rsidR="006B5504" w:rsidRDefault="006B5504" w:rsidP="006B5504">
      <w:pPr>
        <w:pStyle w:val="Heading1"/>
        <w:rPr>
          <w:noProof/>
        </w:rPr>
      </w:pPr>
    </w:p>
    <w:p w:rsidR="006B5504" w:rsidRDefault="006B5504" w:rsidP="006B5504">
      <w:pPr>
        <w:pStyle w:val="Heading1"/>
        <w:rPr>
          <w:noProof/>
        </w:rPr>
      </w:pPr>
      <w:r>
        <w:rPr>
          <w:noProof/>
        </w:rPr>
        <w:t>Name:</w:t>
      </w:r>
    </w:p>
    <w:p w:rsidR="006B5504" w:rsidRDefault="006B5504">
      <w:pPr>
        <w:rPr>
          <w:noProof/>
        </w:rPr>
      </w:pPr>
    </w:p>
    <w:tbl>
      <w:tblPr>
        <w:tblStyle w:val="LightGrid-Accent1"/>
        <w:tblW w:w="9920" w:type="dxa"/>
        <w:tblLook w:val="04A0" w:firstRow="1" w:lastRow="0" w:firstColumn="1" w:lastColumn="0" w:noHBand="0" w:noVBand="1"/>
      </w:tblPr>
      <w:tblGrid>
        <w:gridCol w:w="805"/>
        <w:gridCol w:w="8048"/>
        <w:gridCol w:w="1067"/>
      </w:tblGrid>
      <w:tr w:rsidR="006B5504" w:rsidTr="006B55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:rsidR="006B5504" w:rsidRPr="006B5504" w:rsidRDefault="006B5504" w:rsidP="006B5504">
            <w:pPr>
              <w:pStyle w:val="Heading2"/>
              <w:jc w:val="center"/>
            </w:pPr>
            <w:r w:rsidRPr="006B5504">
              <w:t>No</w:t>
            </w:r>
          </w:p>
        </w:tc>
        <w:tc>
          <w:tcPr>
            <w:tcW w:w="8048" w:type="dxa"/>
          </w:tcPr>
          <w:p w:rsidR="006B5504" w:rsidRPr="006B5504" w:rsidRDefault="006B5504" w:rsidP="006B5504">
            <w:pPr>
              <w:pStyle w:val="Heading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B5504">
              <w:t>Answer</w:t>
            </w:r>
          </w:p>
        </w:tc>
        <w:tc>
          <w:tcPr>
            <w:tcW w:w="1067" w:type="dxa"/>
          </w:tcPr>
          <w:p w:rsidR="006B5504" w:rsidRPr="006B5504" w:rsidRDefault="006B5504" w:rsidP="006B5504">
            <w:pPr>
              <w:pStyle w:val="Heading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B5504">
              <w:t>Marks</w:t>
            </w:r>
          </w:p>
        </w:tc>
      </w:tr>
      <w:tr w:rsidR="006B5504" w:rsidTr="006B55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:rsidR="006B5504" w:rsidRDefault="006B5504"/>
        </w:tc>
        <w:tc>
          <w:tcPr>
            <w:tcW w:w="8048" w:type="dxa"/>
          </w:tcPr>
          <w:p w:rsidR="006B5504" w:rsidRDefault="006B5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67" w:type="dxa"/>
          </w:tcPr>
          <w:p w:rsidR="006B5504" w:rsidRDefault="006B5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B5504" w:rsidTr="006B550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:rsidR="006B5504" w:rsidRDefault="006B5504"/>
        </w:tc>
        <w:tc>
          <w:tcPr>
            <w:tcW w:w="8048" w:type="dxa"/>
          </w:tcPr>
          <w:p w:rsidR="006B5504" w:rsidRDefault="006B550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67" w:type="dxa"/>
          </w:tcPr>
          <w:p w:rsidR="006B5504" w:rsidRDefault="006B550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6B5504" w:rsidTr="006B55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:rsidR="006B5504" w:rsidRDefault="006B5504"/>
        </w:tc>
        <w:tc>
          <w:tcPr>
            <w:tcW w:w="8048" w:type="dxa"/>
          </w:tcPr>
          <w:p w:rsidR="006B5504" w:rsidRDefault="006B5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67" w:type="dxa"/>
          </w:tcPr>
          <w:p w:rsidR="006B5504" w:rsidRDefault="006B5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B5504" w:rsidTr="006B550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:rsidR="006B5504" w:rsidRDefault="006B5504"/>
        </w:tc>
        <w:tc>
          <w:tcPr>
            <w:tcW w:w="8048" w:type="dxa"/>
          </w:tcPr>
          <w:p w:rsidR="006B5504" w:rsidRDefault="006B550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67" w:type="dxa"/>
          </w:tcPr>
          <w:p w:rsidR="006B5504" w:rsidRDefault="006B550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6B5504" w:rsidTr="006B55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:rsidR="006B5504" w:rsidRDefault="006B5504"/>
        </w:tc>
        <w:tc>
          <w:tcPr>
            <w:tcW w:w="8048" w:type="dxa"/>
          </w:tcPr>
          <w:p w:rsidR="006B5504" w:rsidRDefault="006B5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67" w:type="dxa"/>
          </w:tcPr>
          <w:p w:rsidR="006B5504" w:rsidRDefault="006B5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B5504" w:rsidTr="006B550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:rsidR="006B5504" w:rsidRDefault="006B5504"/>
        </w:tc>
        <w:tc>
          <w:tcPr>
            <w:tcW w:w="8048" w:type="dxa"/>
          </w:tcPr>
          <w:p w:rsidR="006B5504" w:rsidRDefault="006B550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67" w:type="dxa"/>
          </w:tcPr>
          <w:p w:rsidR="006B5504" w:rsidRDefault="006B550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6B5504" w:rsidTr="006B55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:rsidR="006B5504" w:rsidRDefault="006B5504"/>
        </w:tc>
        <w:tc>
          <w:tcPr>
            <w:tcW w:w="8048" w:type="dxa"/>
          </w:tcPr>
          <w:p w:rsidR="006B5504" w:rsidRDefault="006B5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67" w:type="dxa"/>
          </w:tcPr>
          <w:p w:rsidR="006B5504" w:rsidRDefault="006B5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B5504" w:rsidTr="006B550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:rsidR="006B5504" w:rsidRDefault="006B5504"/>
        </w:tc>
        <w:tc>
          <w:tcPr>
            <w:tcW w:w="8048" w:type="dxa"/>
          </w:tcPr>
          <w:p w:rsidR="006B5504" w:rsidRDefault="006B550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67" w:type="dxa"/>
          </w:tcPr>
          <w:p w:rsidR="006B5504" w:rsidRDefault="006B550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6B5504" w:rsidTr="006B55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:rsidR="006B5504" w:rsidRDefault="006B5504"/>
        </w:tc>
        <w:tc>
          <w:tcPr>
            <w:tcW w:w="8048" w:type="dxa"/>
          </w:tcPr>
          <w:p w:rsidR="006B5504" w:rsidRDefault="006B5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67" w:type="dxa"/>
          </w:tcPr>
          <w:p w:rsidR="006B5504" w:rsidRDefault="006B5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B5504" w:rsidTr="006B550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:rsidR="006B5504" w:rsidRDefault="006B5504"/>
        </w:tc>
        <w:tc>
          <w:tcPr>
            <w:tcW w:w="8048" w:type="dxa"/>
          </w:tcPr>
          <w:p w:rsidR="006B5504" w:rsidRDefault="006B550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67" w:type="dxa"/>
          </w:tcPr>
          <w:p w:rsidR="006B5504" w:rsidRDefault="006B550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6B5504" w:rsidTr="006B55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:rsidR="006B5504" w:rsidRDefault="006B5504"/>
        </w:tc>
        <w:tc>
          <w:tcPr>
            <w:tcW w:w="8048" w:type="dxa"/>
          </w:tcPr>
          <w:p w:rsidR="006B5504" w:rsidRDefault="006B5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67" w:type="dxa"/>
          </w:tcPr>
          <w:p w:rsidR="006B5504" w:rsidRDefault="006B5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B5504" w:rsidTr="006B550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:rsidR="006B5504" w:rsidRDefault="006B5504"/>
        </w:tc>
        <w:tc>
          <w:tcPr>
            <w:tcW w:w="8048" w:type="dxa"/>
          </w:tcPr>
          <w:p w:rsidR="006B5504" w:rsidRDefault="006B550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67" w:type="dxa"/>
          </w:tcPr>
          <w:p w:rsidR="006B5504" w:rsidRDefault="006B550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6B5504" w:rsidTr="006B55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:rsidR="006B5504" w:rsidRDefault="006B5504"/>
        </w:tc>
        <w:tc>
          <w:tcPr>
            <w:tcW w:w="8048" w:type="dxa"/>
          </w:tcPr>
          <w:p w:rsidR="006B5504" w:rsidRDefault="006B5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67" w:type="dxa"/>
          </w:tcPr>
          <w:p w:rsidR="006B5504" w:rsidRDefault="006B5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B5504" w:rsidTr="006B550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:rsidR="006B5504" w:rsidRDefault="006B5504"/>
        </w:tc>
        <w:tc>
          <w:tcPr>
            <w:tcW w:w="8048" w:type="dxa"/>
          </w:tcPr>
          <w:p w:rsidR="006B5504" w:rsidRDefault="006B550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67" w:type="dxa"/>
          </w:tcPr>
          <w:p w:rsidR="006B5504" w:rsidRDefault="006B550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:rsidR="00A32EC7" w:rsidRDefault="00A32EC7">
      <w:pPr>
        <w:rPr>
          <w:b/>
        </w:rPr>
      </w:pPr>
    </w:p>
    <w:p w:rsidR="006B5504" w:rsidRPr="00A32EC7" w:rsidRDefault="00A32EC7">
      <w:pPr>
        <w:rPr>
          <w:b/>
        </w:rPr>
      </w:pPr>
      <w:r>
        <w:rPr>
          <w:b/>
        </w:rPr>
        <w:t xml:space="preserve">NB: </w:t>
      </w:r>
      <w:r w:rsidRPr="00A32EC7">
        <w:rPr>
          <w:b/>
        </w:rPr>
        <w:t>Save it under your name _exam name</w:t>
      </w:r>
      <w:r>
        <w:rPr>
          <w:b/>
        </w:rPr>
        <w:t>.</w:t>
      </w:r>
      <w:bookmarkStart w:id="0" w:name="_GoBack"/>
      <w:bookmarkEnd w:id="0"/>
    </w:p>
    <w:p w:rsidR="006B5504" w:rsidRDefault="006B5504"/>
    <w:p w:rsidR="006B5504" w:rsidRDefault="006B5504"/>
    <w:p w:rsidR="006B5504" w:rsidRDefault="006B5504"/>
    <w:p w:rsidR="00B5720E" w:rsidRDefault="00B5720E"/>
    <w:sectPr w:rsidR="00B572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NTK2MDIwMDU3sTRS0lEKTi0uzszPAykwrAUAipJsHywAAAA="/>
  </w:docVars>
  <w:rsids>
    <w:rsidRoot w:val="006B5504"/>
    <w:rsid w:val="006B5504"/>
    <w:rsid w:val="00A32EC7"/>
    <w:rsid w:val="00B57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550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55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55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550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B55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6B550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B550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Grid-Accent1">
    <w:name w:val="Light Grid Accent 1"/>
    <w:basedOn w:val="TableNormal"/>
    <w:uiPriority w:val="62"/>
    <w:rsid w:val="006B55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550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55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55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550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B55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6B550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B550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Grid-Accent1">
    <w:name w:val="Light Grid Accent 1"/>
    <w:basedOn w:val="TableNormal"/>
    <w:uiPriority w:val="62"/>
    <w:rsid w:val="006B55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9</Words>
  <Characters>1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3-23T04:19:00Z</dcterms:created>
  <dcterms:modified xsi:type="dcterms:W3CDTF">2018-03-23T04:24:00Z</dcterms:modified>
</cp:coreProperties>
</file>